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97" w:type="pct"/>
        <w:tblLook w:val="01E0" w:firstRow="1" w:lastRow="1" w:firstColumn="1" w:lastColumn="1" w:noHBand="0" w:noVBand="0"/>
      </w:tblPr>
      <w:tblGrid>
        <w:gridCol w:w="1827"/>
        <w:gridCol w:w="1007"/>
        <w:gridCol w:w="290"/>
        <w:gridCol w:w="1281"/>
        <w:gridCol w:w="291"/>
        <w:gridCol w:w="1402"/>
        <w:gridCol w:w="295"/>
        <w:gridCol w:w="862"/>
        <w:gridCol w:w="291"/>
        <w:gridCol w:w="1004"/>
        <w:gridCol w:w="283"/>
        <w:gridCol w:w="1113"/>
        <w:gridCol w:w="267"/>
      </w:tblGrid>
      <w:tr w:rsidR="00926603" w:rsidRPr="007C669F" w:rsidTr="00926603">
        <w:tc>
          <w:tcPr>
            <w:tcW w:w="1862" w:type="dxa"/>
          </w:tcPr>
          <w:p w:rsidR="00926603" w:rsidRPr="007C669F" w:rsidRDefault="00926603" w:rsidP="00920ED4">
            <w:pPr>
              <w:spacing w:line="240" w:lineRule="exact"/>
              <w:rPr>
                <w:rFonts w:ascii="Arial" w:hAnsi="Arial" w:cs="Arial"/>
              </w:rPr>
            </w:pPr>
            <w:bookmarkStart w:id="0" w:name="_GoBack"/>
            <w:bookmarkEnd w:id="0"/>
            <w:r w:rsidRPr="007C669F">
              <w:rPr>
                <w:rFonts w:ascii="Arial" w:hAnsi="Arial" w:cs="Arial"/>
              </w:rPr>
              <w:t>Sport (check one)</w:t>
            </w:r>
          </w:p>
        </w:tc>
        <w:tc>
          <w:tcPr>
            <w:tcW w:w="1008" w:type="dxa"/>
            <w:tcBorders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Baseball</w:t>
            </w:r>
          </w:p>
        </w:tc>
        <w:tc>
          <w:tcPr>
            <w:tcW w:w="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1286" w:type="dxa"/>
            <w:tcBorders>
              <w:left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Basketball</w:t>
            </w:r>
          </w:p>
        </w:tc>
        <w:tc>
          <w:tcPr>
            <w:tcW w:w="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:rsidR="00926603" w:rsidRDefault="00926603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eld Hockey</w:t>
            </w: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603" w:rsidRDefault="00926603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ccer</w:t>
            </w:r>
          </w:p>
        </w:tc>
        <w:tc>
          <w:tcPr>
            <w:tcW w:w="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1008" w:type="dxa"/>
            <w:tcBorders>
              <w:left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ball</w:t>
            </w: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leyball</w:t>
            </w:r>
          </w:p>
        </w:tc>
        <w:tc>
          <w:tcPr>
            <w:tcW w:w="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603" w:rsidRPr="007C669F" w:rsidRDefault="00926603" w:rsidP="00920ED4">
            <w:pPr>
              <w:spacing w:line="240" w:lineRule="exact"/>
              <w:jc w:val="center"/>
              <w:rPr>
                <w:rFonts w:ascii="Arial" w:hAnsi="Arial" w:cs="Arial"/>
              </w:rPr>
            </w:pPr>
          </w:p>
        </w:tc>
      </w:tr>
    </w:tbl>
    <w:p w:rsidR="007C669F" w:rsidRPr="007C669F" w:rsidRDefault="007C669F" w:rsidP="007204F1">
      <w:pPr>
        <w:tabs>
          <w:tab w:val="left" w:pos="576"/>
          <w:tab w:val="left" w:pos="1296"/>
          <w:tab w:val="left" w:pos="2016"/>
          <w:tab w:val="left" w:pos="4176"/>
        </w:tabs>
        <w:spacing w:line="120" w:lineRule="exact"/>
        <w:jc w:val="center"/>
        <w:rPr>
          <w:rFonts w:ascii="Arial" w:hAnsi="Arial" w:cs="Arial"/>
          <w:i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363"/>
        <w:gridCol w:w="359"/>
        <w:gridCol w:w="988"/>
        <w:gridCol w:w="359"/>
        <w:gridCol w:w="1077"/>
        <w:gridCol w:w="359"/>
        <w:gridCol w:w="5719"/>
      </w:tblGrid>
      <w:tr w:rsidR="007C669F" w:rsidRPr="00920ED4" w:rsidTr="00920ED4">
        <w:tc>
          <w:tcPr>
            <w:tcW w:w="1368" w:type="dxa"/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  <w:r w:rsidRPr="00920ED4">
              <w:rPr>
                <w:rFonts w:ascii="Arial" w:hAnsi="Arial" w:cs="Arial"/>
              </w:rPr>
              <w:t>REGION #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:rsidR="007C669F" w:rsidRPr="00920ED4" w:rsidRDefault="007C669F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 w:rsidRPr="00920ED4">
              <w:rPr>
                <w:rFonts w:ascii="Arial" w:hAnsi="Arial" w:cs="Arial"/>
              </w:rPr>
              <w:t>BOYS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:rsidR="007C669F" w:rsidRPr="00920ED4" w:rsidRDefault="007C669F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 w:rsidRPr="00920ED4">
              <w:rPr>
                <w:rFonts w:ascii="Arial" w:hAnsi="Arial" w:cs="Arial"/>
              </w:rPr>
              <w:t xml:space="preserve">or GIRLS 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778" w:type="dxa"/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</w:tr>
    </w:tbl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80" w:lineRule="exact"/>
        <w:rPr>
          <w:rFonts w:ascii="Arial" w:hAnsi="Arial" w:cs="Arial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106"/>
        <w:gridCol w:w="5166"/>
        <w:gridCol w:w="997"/>
        <w:gridCol w:w="2955"/>
      </w:tblGrid>
      <w:tr w:rsidR="007C669F" w:rsidRPr="007C669F" w:rsidTr="00920ED4">
        <w:tc>
          <w:tcPr>
            <w:tcW w:w="1098" w:type="dxa"/>
          </w:tcPr>
          <w:p w:rsidR="007C669F" w:rsidRPr="007C669F" w:rsidRDefault="007C669F" w:rsidP="00920ED4">
            <w:pPr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Held at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7C669F" w:rsidRPr="007C669F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:rsidR="007C669F" w:rsidRPr="007C669F" w:rsidRDefault="007C669F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Dates</w:t>
            </w:r>
          </w:p>
        </w:tc>
        <w:tc>
          <w:tcPr>
            <w:tcW w:w="2934" w:type="dxa"/>
            <w:tcBorders>
              <w:bottom w:val="single" w:sz="4" w:space="0" w:color="auto"/>
            </w:tcBorders>
          </w:tcPr>
          <w:p w:rsidR="007C669F" w:rsidRPr="007C669F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</w:tr>
    </w:tbl>
    <w:p w:rsidR="007C669F" w:rsidRPr="007C669F" w:rsidRDefault="007C669F">
      <w:pPr>
        <w:tabs>
          <w:tab w:val="left" w:pos="576"/>
          <w:tab w:val="left" w:pos="1296"/>
          <w:tab w:val="left" w:pos="2016"/>
          <w:tab w:val="left" w:pos="4176"/>
        </w:tabs>
        <w:spacing w:line="80" w:lineRule="exact"/>
        <w:rPr>
          <w:rFonts w:ascii="Arial" w:hAnsi="Arial" w:cs="Arial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804"/>
        <w:gridCol w:w="5636"/>
        <w:gridCol w:w="1161"/>
        <w:gridCol w:w="1250"/>
        <w:gridCol w:w="1357"/>
      </w:tblGrid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A</w:t>
            </w: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REVENUE ITEM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rice(s)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Receipts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otals</w:t>
            </w: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C32857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</w:rPr>
              <w:t>Ticket Sale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C32857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</w:rPr>
              <w:t>Broadcasting</w:t>
            </w:r>
          </w:p>
        </w:tc>
        <w:tc>
          <w:tcPr>
            <w:tcW w:w="1170" w:type="dxa"/>
            <w:tcBorders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C32857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</w:rPr>
              <w:t>Sponsorship</w:t>
            </w:r>
          </w:p>
        </w:tc>
        <w:tc>
          <w:tcPr>
            <w:tcW w:w="1170" w:type="dxa"/>
            <w:tcBorders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32857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32857" w:rsidRPr="00C32857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  <w:szCs w:val="22"/>
              </w:rPr>
              <w:t>Per Team Entry Fee Charged</w:t>
            </w:r>
            <w:r>
              <w:rPr>
                <w:rFonts w:ascii="Arial" w:hAnsi="Arial" w:cs="Arial"/>
                <w:szCs w:val="22"/>
              </w:rPr>
              <w:t xml:space="preserve"> by Host</w:t>
            </w:r>
          </w:p>
        </w:tc>
        <w:tc>
          <w:tcPr>
            <w:tcW w:w="1170" w:type="dxa"/>
            <w:tcBorders>
              <w:left w:val="single" w:sz="6" w:space="0" w:color="auto"/>
            </w:tcBorders>
            <w:shd w:val="pct75" w:color="auto" w:fill="auto"/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OTAL REVENUE (1)</w:t>
            </w:r>
          </w:p>
        </w:tc>
        <w:tc>
          <w:tcPr>
            <w:tcW w:w="1170" w:type="dxa"/>
            <w:tcBorders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40"/>
        </w:trPr>
        <w:tc>
          <w:tcPr>
            <w:tcW w:w="809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B</w:t>
            </w: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EXPENSE ITEM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Expenses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Game Official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rophie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ravel for Participating Team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 xml:space="preserve">Other Itemized Expenses approved </w:t>
            </w:r>
            <w:r w:rsidR="00EB7CF2" w:rsidRPr="007C669F">
              <w:rPr>
                <w:rFonts w:ascii="Arial" w:hAnsi="Arial" w:cs="Arial"/>
              </w:rPr>
              <w:t xml:space="preserve">in advance </w:t>
            </w:r>
            <w:r w:rsidRPr="007C669F">
              <w:rPr>
                <w:rFonts w:ascii="Arial" w:hAnsi="Arial" w:cs="Arial"/>
              </w:rPr>
              <w:t>by majority vote of schools in tournament (provide separate listing or list on back of this form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OTAL EXPENSES (2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C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Net Profit (Part A (1) minus Part B (2) total)</w:t>
            </w:r>
          </w:p>
        </w:tc>
        <w:tc>
          <w:tcPr>
            <w:tcW w:w="11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D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Allowance to Host School - Maximum 15% for rental and incidental expenses unless otherwise approved by majority vote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E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 xml:space="preserve">Profit Subject to Division by Schools (Part C minus Part D) 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F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Amount set aside for non participating schools by vote of ALL schools per Constitution Article VII, Section 2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G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Amount to be Divided Among Participating Schools (Part E minus Part F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</w:tbl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240" w:lineRule="exact"/>
        <w:jc w:val="center"/>
        <w:rPr>
          <w:rFonts w:ascii="Arial" w:hAnsi="Arial" w:cs="Arial"/>
          <w:b/>
          <w:i/>
          <w:sz w:val="18"/>
          <w:szCs w:val="18"/>
        </w:rPr>
      </w:pPr>
      <w:r w:rsidRPr="007C669F">
        <w:rPr>
          <w:rFonts w:ascii="Arial" w:hAnsi="Arial" w:cs="Arial"/>
          <w:b/>
          <w:i/>
          <w:sz w:val="18"/>
          <w:szCs w:val="18"/>
        </w:rPr>
        <w:t xml:space="preserve">LIST BELOW INDIVIDUAL AMOUNTS </w:t>
      </w:r>
      <w:r w:rsidR="007C669F" w:rsidRPr="007C669F">
        <w:rPr>
          <w:rFonts w:ascii="Arial" w:hAnsi="Arial" w:cs="Arial"/>
          <w:b/>
          <w:i/>
          <w:sz w:val="18"/>
          <w:szCs w:val="18"/>
        </w:rPr>
        <w:t xml:space="preserve">DISTRIBUTED </w:t>
      </w:r>
      <w:r w:rsidRPr="007C669F">
        <w:rPr>
          <w:rFonts w:ascii="Arial" w:hAnsi="Arial" w:cs="Arial"/>
          <w:b/>
          <w:i/>
          <w:sz w:val="18"/>
          <w:szCs w:val="18"/>
        </w:rPr>
        <w:t xml:space="preserve">FOR REGIONAL TOURNAMENT NET PROFITS FROM PART E ABOVE, </w:t>
      </w:r>
      <w:r w:rsidRPr="007C669F">
        <w:rPr>
          <w:rFonts w:ascii="Arial" w:hAnsi="Arial" w:cs="Arial"/>
          <w:b/>
          <w:i/>
          <w:sz w:val="18"/>
          <w:szCs w:val="18"/>
          <w:u w:val="single"/>
        </w:rPr>
        <w:t>NOT</w:t>
      </w:r>
      <w:r w:rsidRPr="007C669F">
        <w:rPr>
          <w:rFonts w:ascii="Arial" w:hAnsi="Arial" w:cs="Arial"/>
          <w:b/>
          <w:i/>
          <w:sz w:val="18"/>
          <w:szCs w:val="18"/>
        </w:rPr>
        <w:t xml:space="preserve"> INCLUDING TRAVEL EXPENSES</w:t>
      </w:r>
      <w:r w:rsidR="007C669F" w:rsidRPr="007C669F">
        <w:rPr>
          <w:rFonts w:ascii="Arial" w:hAnsi="Arial" w:cs="Arial"/>
          <w:b/>
          <w:i/>
          <w:sz w:val="18"/>
          <w:szCs w:val="18"/>
        </w:rPr>
        <w:t>. IF ANY OTHER PLAN FOR THE DIVISION OF TOURNAMENT RECEIPTS IS USED, A MAJORITY VOTE OF THE PARTICIPATING SCHOOLS MUST BE OBTAINED, DOCUMENTED, AND SENT TO THE KHSAA. ATTACH ADDITIONAL SHEETS IF EXPLANATION NEEDED.</w:t>
      </w:r>
    </w:p>
    <w:tbl>
      <w:tblPr>
        <w:tblW w:w="5000" w:type="pct"/>
        <w:jc w:val="center"/>
        <w:tblBorders>
          <w:left w:val="single" w:sz="6" w:space="0" w:color="auto"/>
          <w:right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117"/>
        <w:gridCol w:w="1131"/>
        <w:gridCol w:w="234"/>
        <w:gridCol w:w="2116"/>
        <w:gridCol w:w="1130"/>
        <w:gridCol w:w="234"/>
        <w:gridCol w:w="2116"/>
        <w:gridCol w:w="1130"/>
      </w:tblGrid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115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Amount</w:t>
            </w: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Amount</w:t>
            </w: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Amount</w:t>
            </w: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vAlign w:val="center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jc w:val="center"/>
        <w:rPr>
          <w:rFonts w:ascii="Arial" w:hAnsi="Arial" w:cs="Arial"/>
          <w:b/>
          <w:i/>
        </w:rPr>
      </w:pPr>
    </w:p>
    <w:p w:rsidR="00CB1739" w:rsidRPr="007C669F" w:rsidRDefault="007C669F">
      <w:pPr>
        <w:tabs>
          <w:tab w:val="center" w:pos="360"/>
        </w:tabs>
        <w:spacing w:line="240" w:lineRule="exact"/>
        <w:rPr>
          <w:rFonts w:ascii="Arial" w:hAnsi="Arial" w:cs="Arial"/>
          <w:b/>
          <w:i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ab/>
        <w:t>PAID ATTENDANCE BY SESSION</w:t>
      </w:r>
      <w:r w:rsidR="00CB1739" w:rsidRPr="007C669F">
        <w:rPr>
          <w:rFonts w:ascii="Arial" w:hAnsi="Arial" w:cs="Arial"/>
          <w:b/>
          <w:i/>
          <w:sz w:val="18"/>
          <w:szCs w:val="18"/>
        </w:rPr>
        <w:t xml:space="preserve"> (Tickets Sold NOT money received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7"/>
        <w:gridCol w:w="1197"/>
      </w:tblGrid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ession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Paid</w:t>
            </w: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jc w:val="center"/>
        <w:rPr>
          <w:rFonts w:ascii="Arial" w:hAnsi="Arial" w:cs="Arial"/>
          <w:b/>
          <w:i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2997"/>
        <w:gridCol w:w="386"/>
        <w:gridCol w:w="3458"/>
        <w:gridCol w:w="482"/>
        <w:gridCol w:w="2901"/>
      </w:tblGrid>
      <w:tr w:rsidR="007204F1" w:rsidRPr="00920ED4" w:rsidTr="00920ED4">
        <w:trPr>
          <w:trHeight w:val="432"/>
        </w:trPr>
        <w:tc>
          <w:tcPr>
            <w:tcW w:w="3019" w:type="dxa"/>
            <w:tcBorders>
              <w:bottom w:val="single" w:sz="4" w:space="0" w:color="auto"/>
            </w:tcBorders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387" w:type="dxa"/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3484" w:type="dxa"/>
            <w:tcBorders>
              <w:bottom w:val="single" w:sz="4" w:space="0" w:color="auto"/>
            </w:tcBorders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484" w:type="dxa"/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2922" w:type="dxa"/>
            <w:tcBorders>
              <w:bottom w:val="single" w:sz="4" w:space="0" w:color="auto"/>
            </w:tcBorders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</w:tr>
      <w:tr w:rsidR="007204F1" w:rsidRPr="00920ED4" w:rsidTr="00920ED4">
        <w:tc>
          <w:tcPr>
            <w:tcW w:w="3019" w:type="dxa"/>
            <w:tcBorders>
              <w:top w:val="single" w:sz="4" w:space="0" w:color="auto"/>
            </w:tcBorders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920ED4">
              <w:rPr>
                <w:rFonts w:ascii="Arial" w:hAnsi="Arial" w:cs="Arial"/>
                <w:sz w:val="18"/>
                <w:szCs w:val="18"/>
              </w:rPr>
              <w:t>MANAGER</w:t>
            </w:r>
          </w:p>
        </w:tc>
        <w:tc>
          <w:tcPr>
            <w:tcW w:w="387" w:type="dxa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84" w:type="dxa"/>
            <w:tcBorders>
              <w:top w:val="single" w:sz="4" w:space="0" w:color="auto"/>
            </w:tcBorders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920ED4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484" w:type="dxa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2" w:type="dxa"/>
            <w:tcBorders>
              <w:top w:val="single" w:sz="4" w:space="0" w:color="auto"/>
            </w:tcBorders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920ED4">
              <w:rPr>
                <w:rFonts w:ascii="Arial" w:hAnsi="Arial" w:cs="Arial"/>
                <w:sz w:val="18"/>
                <w:szCs w:val="18"/>
              </w:rPr>
              <w:t>DAYTIME PHONE</w:t>
            </w:r>
          </w:p>
        </w:tc>
      </w:tr>
    </w:tbl>
    <w:p w:rsidR="00CB1739" w:rsidRPr="007C669F" w:rsidRDefault="00CB1739" w:rsidP="00C32857">
      <w:pPr>
        <w:spacing w:line="40" w:lineRule="exact"/>
        <w:rPr>
          <w:rFonts w:ascii="Arial" w:hAnsi="Arial" w:cs="Arial"/>
        </w:rPr>
      </w:pPr>
    </w:p>
    <w:sectPr w:rsidR="00CB1739" w:rsidRPr="007C669F" w:rsidSect="009222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576" w:right="1008" w:bottom="28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0A4D" w:rsidRDefault="00CB0A4D">
      <w:r>
        <w:separator/>
      </w:r>
    </w:p>
  </w:endnote>
  <w:endnote w:type="continuationSeparator" w:id="0">
    <w:p w:rsidR="00CB0A4D" w:rsidRDefault="00CB0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1943" w:rsidRDefault="0062194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1943" w:rsidRDefault="0062194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1943" w:rsidRDefault="006219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0A4D" w:rsidRDefault="00CB0A4D">
      <w:r>
        <w:separator/>
      </w:r>
    </w:p>
  </w:footnote>
  <w:footnote w:type="continuationSeparator" w:id="0">
    <w:p w:rsidR="00CB0A4D" w:rsidRDefault="00CB0A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1943" w:rsidRDefault="0062194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1E0" w:firstRow="1" w:lastRow="1" w:firstColumn="1" w:lastColumn="1" w:noHBand="0" w:noVBand="0"/>
    </w:tblPr>
    <w:tblGrid>
      <w:gridCol w:w="2000"/>
      <w:gridCol w:w="6616"/>
      <w:gridCol w:w="1608"/>
    </w:tblGrid>
    <w:tr w:rsidR="005C60E2" w:rsidRPr="00920ED4" w:rsidTr="00920ED4">
      <w:tc>
        <w:tcPr>
          <w:tcW w:w="1659" w:type="dxa"/>
        </w:tcPr>
        <w:p w:rsidR="005C60E2" w:rsidRPr="00920ED4" w:rsidRDefault="00D33F59" w:rsidP="005C60E2">
          <w:pPr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>
                <wp:extent cx="1085850" cy="457200"/>
                <wp:effectExtent l="0" t="0" r="0" b="0"/>
                <wp:docPr id="1" name="Picture 1" descr="KHSAA-new-logo-notext-189x79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HSAA-new-logo-notext-189x79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69" w:type="dxa"/>
          <w:shd w:val="clear" w:color="auto" w:fill="000000"/>
          <w:vAlign w:val="center"/>
        </w:tcPr>
        <w:p w:rsidR="005C60E2" w:rsidRPr="00920ED4" w:rsidRDefault="005C60E2" w:rsidP="00920ED4">
          <w:pPr>
            <w:tabs>
              <w:tab w:val="left" w:pos="576"/>
              <w:tab w:val="left" w:pos="1296"/>
              <w:tab w:val="left" w:pos="2016"/>
              <w:tab w:val="left" w:pos="4176"/>
            </w:tabs>
            <w:spacing w:line="240" w:lineRule="exact"/>
            <w:jc w:val="center"/>
            <w:rPr>
              <w:rFonts w:ascii="Arial" w:hAnsi="Arial" w:cs="Arial"/>
              <w:b/>
              <w:i/>
              <w:color w:val="FFFFFF"/>
              <w:sz w:val="22"/>
              <w:szCs w:val="22"/>
            </w:rPr>
          </w:pPr>
          <w:r w:rsidRPr="00920ED4">
            <w:rPr>
              <w:rFonts w:ascii="Arial" w:hAnsi="Arial" w:cs="Arial"/>
              <w:b/>
              <w:i/>
              <w:color w:val="FFFFFF"/>
              <w:sz w:val="22"/>
              <w:szCs w:val="22"/>
            </w:rPr>
            <w:t>KHSAA Regional Tournament Financial Report</w:t>
          </w:r>
        </w:p>
        <w:p w:rsidR="005C60E2" w:rsidRPr="00920ED4" w:rsidRDefault="005C60E2" w:rsidP="00920ED4">
          <w:pPr>
            <w:jc w:val="center"/>
            <w:rPr>
              <w:rFonts w:ascii="Arial" w:hAnsi="Arial" w:cs="Arial"/>
              <w:sz w:val="18"/>
              <w:szCs w:val="18"/>
            </w:rPr>
          </w:pPr>
          <w:r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>(</w:t>
          </w:r>
          <w:proofErr w:type="gramStart"/>
          <w:r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>return</w:t>
          </w:r>
          <w:proofErr w:type="gramEnd"/>
          <w:r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 xml:space="preserve"> one copy to KHSAA by published deadlines. File separate reports</w:t>
          </w:r>
          <w:r w:rsidR="007C669F"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 xml:space="preserve"> for each tournament</w:t>
          </w:r>
        </w:p>
      </w:tc>
      <w:tc>
        <w:tcPr>
          <w:tcW w:w="1548" w:type="dxa"/>
        </w:tcPr>
        <w:p w:rsidR="005C60E2" w:rsidRPr="00920ED4" w:rsidRDefault="007C669F" w:rsidP="00920ED4">
          <w:pPr>
            <w:jc w:val="right"/>
            <w:rPr>
              <w:rFonts w:ascii="Arial" w:hAnsi="Arial" w:cs="Arial"/>
              <w:i/>
              <w:sz w:val="14"/>
            </w:rPr>
          </w:pPr>
          <w:r w:rsidRPr="00920ED4">
            <w:rPr>
              <w:rFonts w:ascii="Arial" w:hAnsi="Arial" w:cs="Arial"/>
              <w:i/>
              <w:sz w:val="14"/>
            </w:rPr>
            <w:t>KHSAA Form GE53</w:t>
          </w:r>
        </w:p>
        <w:p w:rsidR="005C60E2" w:rsidRPr="00920ED4" w:rsidRDefault="007C669F" w:rsidP="00920ED4">
          <w:pPr>
            <w:jc w:val="right"/>
            <w:rPr>
              <w:rFonts w:ascii="Arial" w:hAnsi="Arial" w:cs="Arial"/>
            </w:rPr>
          </w:pPr>
          <w:r w:rsidRPr="00920ED4">
            <w:rPr>
              <w:rFonts w:ascii="Arial" w:hAnsi="Arial" w:cs="Arial"/>
              <w:i/>
              <w:sz w:val="14"/>
            </w:rPr>
            <w:t xml:space="preserve">Rev. </w:t>
          </w:r>
          <w:r w:rsidR="00B3054D">
            <w:rPr>
              <w:rFonts w:ascii="Arial" w:hAnsi="Arial" w:cs="Arial"/>
              <w:i/>
              <w:sz w:val="14"/>
            </w:rPr>
            <w:t>06</w:t>
          </w:r>
          <w:r w:rsidR="00621943">
            <w:rPr>
              <w:rFonts w:ascii="Arial" w:hAnsi="Arial" w:cs="Arial"/>
              <w:i/>
              <w:sz w:val="14"/>
            </w:rPr>
            <w:t>/</w:t>
          </w:r>
          <w:r w:rsidR="00C32857">
            <w:rPr>
              <w:rFonts w:ascii="Arial" w:hAnsi="Arial" w:cs="Arial"/>
              <w:i/>
              <w:sz w:val="14"/>
            </w:rPr>
            <w:t>1</w:t>
          </w:r>
          <w:r w:rsidR="00B3054D">
            <w:rPr>
              <w:rFonts w:ascii="Arial" w:hAnsi="Arial" w:cs="Arial"/>
              <w:i/>
              <w:sz w:val="14"/>
            </w:rPr>
            <w:t>5</w:t>
          </w:r>
        </w:p>
        <w:p w:rsidR="005C60E2" w:rsidRPr="00920ED4" w:rsidRDefault="005C60E2" w:rsidP="005C60E2">
          <w:pPr>
            <w:rPr>
              <w:rFonts w:ascii="Arial" w:hAnsi="Arial" w:cs="Arial"/>
            </w:rPr>
          </w:pPr>
        </w:p>
      </w:tc>
    </w:tr>
  </w:tbl>
  <w:p w:rsidR="005C60E2" w:rsidRPr="007C669F" w:rsidRDefault="005C60E2" w:rsidP="007C669F">
    <w:pPr>
      <w:pStyle w:val="Header"/>
      <w:spacing w:line="120" w:lineRule="exact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1943" w:rsidRDefault="006219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DMwNrY0NwFSFko6SsGpxcWZ+XkgBYa1AP+QFZIsAAAA"/>
  </w:docVars>
  <w:rsids>
    <w:rsidRoot w:val="007204F1"/>
    <w:rsid w:val="000E5646"/>
    <w:rsid w:val="001B5A3C"/>
    <w:rsid w:val="001C4DB9"/>
    <w:rsid w:val="001E4AB4"/>
    <w:rsid w:val="00236F16"/>
    <w:rsid w:val="00341E6C"/>
    <w:rsid w:val="003433FB"/>
    <w:rsid w:val="00372ACB"/>
    <w:rsid w:val="004A42D5"/>
    <w:rsid w:val="005C60E2"/>
    <w:rsid w:val="00616703"/>
    <w:rsid w:val="00621943"/>
    <w:rsid w:val="006C2218"/>
    <w:rsid w:val="007204F1"/>
    <w:rsid w:val="007C669F"/>
    <w:rsid w:val="00920ED4"/>
    <w:rsid w:val="009222C1"/>
    <w:rsid w:val="00926603"/>
    <w:rsid w:val="009C6696"/>
    <w:rsid w:val="00B3054D"/>
    <w:rsid w:val="00C32857"/>
    <w:rsid w:val="00C37C21"/>
    <w:rsid w:val="00CB0A4D"/>
    <w:rsid w:val="00CB1739"/>
    <w:rsid w:val="00D33F59"/>
    <w:rsid w:val="00D3730E"/>
    <w:rsid w:val="00EB7CF2"/>
    <w:rsid w:val="00EC29F5"/>
    <w:rsid w:val="00F97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  <w15:docId w15:val="{65BBAEAD-A965-4EDA-BD47-4B6F8D495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ind w:firstLine="245"/>
      <w:jc w:val="both"/>
      <w:textAlignment w:val="baseline"/>
    </w:pPr>
    <w:rPr>
      <w:rFonts w:ascii="Arial" w:hAnsi="Arial"/>
      <w:color w:val="000000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rFonts w:ascii="Courier" w:hAnsi="Courier"/>
      <w:color w:val="auto"/>
      <w:sz w:val="24"/>
    </w:rPr>
  </w:style>
  <w:style w:type="paragraph" w:customStyle="1" w:styleId="CoachLine">
    <w:name w:val="Coach Line"/>
    <w:basedOn w:val="Normal"/>
    <w:pPr>
      <w:tabs>
        <w:tab w:val="left" w:pos="540"/>
        <w:tab w:val="right" w:leader="underscore" w:pos="3240"/>
        <w:tab w:val="left" w:pos="3600"/>
        <w:tab w:val="right" w:leader="underscore" w:pos="6480"/>
        <w:tab w:val="left" w:pos="6840"/>
        <w:tab w:val="right" w:leader="underscore" w:pos="9144"/>
      </w:tabs>
      <w:spacing w:line="480" w:lineRule="exact"/>
    </w:pPr>
    <w:rPr>
      <w:rFonts w:ascii="Arial" w:hAnsi="Arial"/>
    </w:rPr>
  </w:style>
  <w:style w:type="table" w:styleId="TableGrid">
    <w:name w:val="Table Grid"/>
    <w:basedOn w:val="TableNormal"/>
    <w:rsid w:val="007204F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C60E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C60E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B305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305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7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Form BK103</vt:lpstr>
    </vt:vector>
  </TitlesOfParts>
  <Company>KHSAA</Company>
  <LinksUpToDate>false</LinksUpToDate>
  <CharactersWithSpaces>1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Form BK103</dc:title>
  <dc:subject/>
  <dc:creator>KHSAA</dc:creator>
  <cp:keywords/>
  <cp:lastModifiedBy>Julian Tackett</cp:lastModifiedBy>
  <cp:revision>4</cp:revision>
  <cp:lastPrinted>2016-10-10T18:54:00Z</cp:lastPrinted>
  <dcterms:created xsi:type="dcterms:W3CDTF">2016-05-24T14:41:00Z</dcterms:created>
  <dcterms:modified xsi:type="dcterms:W3CDTF">2016-10-10T18:54:00Z</dcterms:modified>
</cp:coreProperties>
</file>